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7F5B3D" w14:textId="2CC87B78" w:rsidR="008B17CE" w:rsidRPr="00A3077D" w:rsidRDefault="00A3077D">
      <w:pPr>
        <w:rPr>
          <w:lang w:val="de-DE"/>
        </w:rPr>
      </w:pPr>
      <w:r>
        <w:rPr>
          <w:lang w:val="de-DE"/>
        </w:rPr>
        <w:t xml:space="preserve">Hello, my name is Gaabriel.</w:t>
      </w:r>
    </w:p>
    <w:sectPr w:rsidR="008B17CE" w:rsidRPr="00A3077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proofState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2NDW2NDY2NTUyNzNV0lEKTi0uzszPAykwrAUAxJOKSywAAAA="/>
  </w:docVars>
  <w:rsids>
    <w:rsidRoot w:val="00DB6C33"/>
    <w:rsid w:val="00061F08"/>
    <w:rsid w:val="00090FBE"/>
    <w:rsid w:val="000B0769"/>
    <w:rsid w:val="000C14F7"/>
    <w:rsid w:val="00104C0E"/>
    <w:rsid w:val="001F60E5"/>
    <w:rsid w:val="00221012"/>
    <w:rsid w:val="00232169"/>
    <w:rsid w:val="00244B00"/>
    <w:rsid w:val="003A2E44"/>
    <w:rsid w:val="003B64A5"/>
    <w:rsid w:val="003E0CD2"/>
    <w:rsid w:val="003F24DE"/>
    <w:rsid w:val="004063E5"/>
    <w:rsid w:val="004211F3"/>
    <w:rsid w:val="00482044"/>
    <w:rsid w:val="00487C0D"/>
    <w:rsid w:val="004C449D"/>
    <w:rsid w:val="004C4F43"/>
    <w:rsid w:val="004F5216"/>
    <w:rsid w:val="005A352A"/>
    <w:rsid w:val="005E2FA8"/>
    <w:rsid w:val="0069042B"/>
    <w:rsid w:val="006C5516"/>
    <w:rsid w:val="006C7E3A"/>
    <w:rsid w:val="007E586F"/>
    <w:rsid w:val="007F1C25"/>
    <w:rsid w:val="00891397"/>
    <w:rsid w:val="008E1645"/>
    <w:rsid w:val="008F78D4"/>
    <w:rsid w:val="009104CC"/>
    <w:rsid w:val="009B60FA"/>
    <w:rsid w:val="009C3338"/>
    <w:rsid w:val="009D01B9"/>
    <w:rsid w:val="00A20048"/>
    <w:rsid w:val="00A3077D"/>
    <w:rsid w:val="00A854F2"/>
    <w:rsid w:val="00A92333"/>
    <w:rsid w:val="00AD1FB1"/>
    <w:rsid w:val="00AE7235"/>
    <w:rsid w:val="00B26E4D"/>
    <w:rsid w:val="00B4423A"/>
    <w:rsid w:val="00B75266"/>
    <w:rsid w:val="00C0570E"/>
    <w:rsid w:val="00D17F6F"/>
    <w:rsid w:val="00DB6C33"/>
    <w:rsid w:val="00E8052A"/>
    <w:rsid w:val="00EC4C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C4C886"/>
  <w15:chartTrackingRefBased/>
  <w15:docId w15:val="{7D5DC741-8360-4FE8-A133-2DF1F0FB8B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'1.0' encoding='UTF-8' standalone='yes'?>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</Words>
  <Characters>24</Characters>
  <Application>Microsoft Office Word</Application>
  <DocSecurity>0</DocSecurity>
  <Lines>1</Lines>
  <Paragraphs>1</Paragraphs>
  <ScaleCrop>false</ScaleCrop>
  <Company/>
  <LinksUpToDate>false</LinksUpToDate>
  <CharactersWithSpaces>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ven Bo</dc:creator>
  <cp:keywords/>
  <dc:description/>
  <cp:lastModifiedBy>Sven Bo</cp:lastModifiedBy>
  <cp:revision>2</cp:revision>
  <dcterms:created xsi:type="dcterms:W3CDTF">2022-01-22T08:56:00Z</dcterms:created>
  <dcterms:modified xsi:type="dcterms:W3CDTF">2022-01-22T08:56:00Z</dcterms:modified>
  <dc:identifier/>
  <dc:language/>
</cp:coreProperties>
</file>